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83AD8C" w14:textId="78A3887A" w:rsidR="00CD7AE1" w:rsidRPr="00CD7AE1" w:rsidRDefault="00CD7AE1" w:rsidP="009370FB">
      <w:pPr>
        <w:rPr>
          <w:b/>
          <w:bCs/>
        </w:rPr>
      </w:pPr>
      <w:bookmarkStart w:id="0" w:name="_GoBack"/>
      <w:bookmarkEnd w:id="0"/>
      <w:r w:rsidRPr="00CD7AE1">
        <w:rPr>
          <w:b/>
          <w:bCs/>
        </w:rPr>
        <w:t xml:space="preserve">Jerad Bachar – </w:t>
      </w:r>
      <w:r w:rsidR="004F1777">
        <w:rPr>
          <w:b/>
          <w:bCs/>
        </w:rPr>
        <w:t>President &amp; CEO</w:t>
      </w:r>
      <w:r w:rsidRPr="00CD7AE1">
        <w:rPr>
          <w:b/>
          <w:bCs/>
        </w:rPr>
        <w:t xml:space="preserve"> – VisitPITTSBURGH</w:t>
      </w:r>
    </w:p>
    <w:p w14:paraId="6B3E7D1A" w14:textId="0CEBDCD6" w:rsidR="009370FB" w:rsidRDefault="009370FB" w:rsidP="009370FB">
      <w:r>
        <w:t xml:space="preserve">Jerad </w:t>
      </w:r>
      <w:r w:rsidR="00324A80">
        <w:t xml:space="preserve">Bachar </w:t>
      </w:r>
      <w:r>
        <w:t>has close to thirty years of tourism and economic development experience in an array of countries and business environments. He has worked in both developed and emerging markets in the areas of destination branding and marketing, economic development and diversification, and workforce development.</w:t>
      </w:r>
    </w:p>
    <w:p w14:paraId="57523732" w14:textId="37D61980" w:rsidR="009370FB" w:rsidRDefault="009370FB" w:rsidP="009370FB">
      <w:r>
        <w:t xml:space="preserve">Jerad began his tourism development career at VisitPITTSBURGH in 2004.  In 2008, he became Director of Business </w:t>
      </w:r>
      <w:r w:rsidR="004F1777">
        <w:t>Tourism</w:t>
      </w:r>
      <w:r>
        <w:t xml:space="preserve"> for the Dubai Department of Tourism and Commerce Marketing where he led the development of the city’s strategy for business, sports, and leisure events.  In 2015, Jerad became </w:t>
      </w:r>
      <w:r w:rsidR="004F1777">
        <w:t>an</w:t>
      </w:r>
      <w:r>
        <w:t xml:space="preserve"> Executive Director </w:t>
      </w:r>
      <w:r w:rsidR="004F1777">
        <w:t>at</w:t>
      </w:r>
      <w:r>
        <w:t xml:space="preserve"> the Bahrain Economic Development Board where he was responsible for </w:t>
      </w:r>
      <w:r w:rsidR="004F1777">
        <w:t>economic development of the travel, healthcare, education, and real estate</w:t>
      </w:r>
      <w:r>
        <w:t xml:space="preserve"> sector</w:t>
      </w:r>
      <w:r w:rsidR="004F1777">
        <w:t>s</w:t>
      </w:r>
      <w:r>
        <w:t xml:space="preserve">.  </w:t>
      </w:r>
    </w:p>
    <w:p w14:paraId="081C509C" w14:textId="5F916A76" w:rsidR="00F44CDD" w:rsidRDefault="009370FB" w:rsidP="009370FB">
      <w:r>
        <w:t>Jerad returned to Pittsburgh in January 2019 as the Executive Vice President of VisitPITTSBURGH</w:t>
      </w:r>
      <w:r w:rsidR="00E912CB">
        <w:t xml:space="preserve">, and as of </w:t>
      </w:r>
      <w:r w:rsidR="004F1777">
        <w:t>May</w:t>
      </w:r>
      <w:r w:rsidR="00E912CB">
        <w:t xml:space="preserve"> 2020 </w:t>
      </w:r>
      <w:r w:rsidR="004F1777">
        <w:t>became</w:t>
      </w:r>
      <w:r w:rsidR="00E912CB">
        <w:t xml:space="preserve"> </w:t>
      </w:r>
      <w:r w:rsidR="004F1777">
        <w:t>President and CEO of the organization</w:t>
      </w:r>
      <w:r>
        <w:t>.</w:t>
      </w:r>
      <w:r w:rsidR="004F1777">
        <w:t xml:space="preserve">  Jerad holds an MBA from the University of Liverpool.</w:t>
      </w:r>
    </w:p>
    <w:sectPr w:rsidR="00F44C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sjQ3NDI2MTCzNLdQ0lEKTi0uzszPAykwrgUApsMArCwAAAA="/>
  </w:docVars>
  <w:rsids>
    <w:rsidRoot w:val="009370FB"/>
    <w:rsid w:val="00030DCC"/>
    <w:rsid w:val="00324A80"/>
    <w:rsid w:val="004F1777"/>
    <w:rsid w:val="00716413"/>
    <w:rsid w:val="007A04D5"/>
    <w:rsid w:val="008052BB"/>
    <w:rsid w:val="009370FB"/>
    <w:rsid w:val="00CD7AE1"/>
    <w:rsid w:val="00D313BA"/>
    <w:rsid w:val="00E54FF2"/>
    <w:rsid w:val="00E91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E8DB5"/>
  <w15:chartTrackingRefBased/>
  <w15:docId w15:val="{5F82FE4A-7972-41B4-959B-6DF38DE99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heme="minorHAns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7</Words>
  <Characters>89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ad Bachar</dc:creator>
  <cp:keywords/>
  <dc:description/>
  <cp:lastModifiedBy>Lisa Moses</cp:lastModifiedBy>
  <cp:revision>2</cp:revision>
  <dcterms:created xsi:type="dcterms:W3CDTF">2020-05-13T12:59:00Z</dcterms:created>
  <dcterms:modified xsi:type="dcterms:W3CDTF">2020-05-13T12:59:00Z</dcterms:modified>
</cp:coreProperties>
</file>